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5740ef0551664b4c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0634C1" w:rsidR="000634C1" w:rsidP="000634C1" w:rsidRDefault="00400892">
      <w:pPr>
        <w:pStyle w:val="Proposal"/>
      </w:pPr>
      <w:r>
        <w:rPr>
          <w:b/>
        </w:rPr>
        <w:t>SUP</w:t>
      </w:r>
      <w:r>
        <w:tab/>
        <w:t>AFCP/19A3/3</w:t>
      </w:r>
    </w:p>
    <w:p w:rsidRPr="000634C1" w:rsidR="00C413F7" w:rsidP="00C413F7" w:rsidRDefault="00400892">
      <w:pPr>
        <w:pStyle w:val="Heading1"/>
        <w:rPr>
          <w:sz w:val="24"/>
          <w:szCs w:val="24"/>
        </w:rPr>
      </w:pPr>
      <w:bookmarkStart w:name="_Toc393980030" w:id="11"/>
      <w:r w:rsidRPr="000634C1">
        <w:rPr>
          <w:sz w:val="24"/>
          <w:szCs w:val="24"/>
        </w:rPr>
        <w:t>AFR2: Strengthening and harmonizing policy and regulatory frameworks for the integration of African telecommunication/ICT markets</w:t>
      </w:r>
      <w:bookmarkEnd w:id="11"/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3DCD" w:rsidRDefault="00853DCD">
      <w:r>
        <w:separator/>
      </w:r>
    </w:p>
  </w:endnote>
  <w:endnote w:type="continuationSeparator" w:id="0">
    <w:p w:rsidR="00853DCD" w:rsidRDefault="00853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raditional Arabic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3DCD" w:rsidRDefault="00853DCD">
      <w:r>
        <w:rPr>
          <w:b/>
        </w:rPr>
        <w:t>_______________</w:t>
      </w:r>
    </w:p>
  </w:footnote>
  <w:footnote w:type="continuationSeparator" w:id="0">
    <w:p w:rsidR="00853DCD" w:rsidRDefault="00853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14CC8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C807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9CD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6C24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B6F9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3483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474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DE0B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7A3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A6CC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34C1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6E8A"/>
    <w:rsid w:val="00250603"/>
    <w:rsid w:val="00271316"/>
    <w:rsid w:val="00280F6B"/>
    <w:rsid w:val="00296313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00892"/>
    <w:rsid w:val="004131D4"/>
    <w:rsid w:val="0041348E"/>
    <w:rsid w:val="004205A0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C0E17"/>
    <w:rsid w:val="004D5D5C"/>
    <w:rsid w:val="004F45BA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353FE"/>
    <w:rsid w:val="0074037C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5C92"/>
    <w:rsid w:val="007F735C"/>
    <w:rsid w:val="00800972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44A5C"/>
    <w:rsid w:val="00952A66"/>
    <w:rsid w:val="00961AFE"/>
    <w:rsid w:val="0096335A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170ED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967B1"/>
    <w:rsid w:val="00AA0B18"/>
    <w:rsid w:val="00AA3F20"/>
    <w:rsid w:val="00AA666F"/>
    <w:rsid w:val="00AB4927"/>
    <w:rsid w:val="00AF36F2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C247A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976C1"/>
    <w:rsid w:val="00EA0D37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37018"/>
    <w:rsid w:val="00F37047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customStyle="1" w:styleId="Nromal">
    <w:name w:val="Nromal"/>
    <w:basedOn w:val="Normal"/>
    <w:rsid w:val="000634C1"/>
    <w:pPr>
      <w:keepNext/>
      <w:suppressAutoHyphens/>
      <w:autoSpaceDE/>
      <w:adjustRightInd/>
      <w:spacing w:after="160"/>
      <w:jc w:val="both"/>
    </w:pPr>
    <w:rPr>
      <w:rFonts w:ascii="Calibri" w:hAnsi="Calibri"/>
      <w:szCs w:val="24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91e98de9f4c845c6" /><Relationship Type="http://schemas.openxmlformats.org/officeDocument/2006/relationships/styles" Target="/word/styles.xml" Id="R08285b94dafd4a26" /><Relationship Type="http://schemas.openxmlformats.org/officeDocument/2006/relationships/theme" Target="/word/theme/theme1.xml" Id="Ra126a342e7b74be4" /><Relationship Type="http://schemas.openxmlformats.org/officeDocument/2006/relationships/fontTable" Target="/word/fontTable.xml" Id="Re3a640330a5e46b3" /><Relationship Type="http://schemas.openxmlformats.org/officeDocument/2006/relationships/numbering" Target="/word/numbering.xml" Id="Rde838e103fe9458a" /><Relationship Type="http://schemas.openxmlformats.org/officeDocument/2006/relationships/endnotes" Target="/word/endnotes.xml" Id="R978107590d1e44ed" /><Relationship Type="http://schemas.openxmlformats.org/officeDocument/2006/relationships/settings" Target="/word/settings.xml" Id="R77d315b66e0a498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